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55DDA6AD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5B2274">
        <w:t>5</w:t>
      </w:r>
      <w:r>
        <w:t xml:space="preserve"> – 202</w:t>
      </w:r>
      <w:r w:rsidR="005B2274">
        <w:t>6</w:t>
      </w:r>
    </w:p>
    <w:p w14:paraId="645C0B66" w14:textId="07B627C1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AC38AF">
        <w:t>Marine Science - Biology</w:t>
      </w:r>
    </w:p>
    <w:p w14:paraId="297ECB5F" w14:textId="04FF4FA2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D47232">
          <w:rPr>
            <w:rStyle w:val="Hyperlink"/>
            <w:color w:val="0000FF"/>
          </w:rPr>
          <w:t>202</w:t>
        </w:r>
        <w:r w:rsidR="005B2274">
          <w:rPr>
            <w:rStyle w:val="Hyperlink"/>
            <w:color w:val="0000FF"/>
          </w:rPr>
          <w:t>5</w:t>
        </w:r>
        <w:r w:rsidR="00BE4E97" w:rsidRPr="00D47232">
          <w:rPr>
            <w:rStyle w:val="Hyperlink"/>
            <w:color w:val="0000FF"/>
          </w:rPr>
          <w:t xml:space="preserve"> – 202</w:t>
        </w:r>
        <w:r w:rsidR="005B2274">
          <w:rPr>
            <w:rStyle w:val="Hyperlink"/>
            <w:color w:val="0000FF"/>
          </w:rPr>
          <w:t>6</w:t>
        </w:r>
        <w:r w:rsidR="00BE4E97" w:rsidRPr="00D47232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7524BD7E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C1B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4A70A5E7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C1B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25866E01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5B2274">
        <w:t>ampa</w:t>
      </w:r>
      <w:r w:rsidR="00735149">
        <w:t xml:space="preserve"> to be eligible for graduation.</w:t>
      </w:r>
    </w:p>
    <w:p w14:paraId="4D134BD8" w14:textId="02B4EA87" w:rsidR="00752C28" w:rsidRDefault="00000000" w:rsidP="007257D8">
      <w:pPr>
        <w:spacing w:after="0"/>
      </w:pPr>
      <w:sdt>
        <w:sdtPr>
          <w:alias w:val="Students must complete 15credit hours in residency at UT in their major coursework"/>
          <w:tag w:val="Students must complete 15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5B2274">
        <w:t>ampa</w:t>
      </w:r>
      <w:r w:rsidR="00752C28">
        <w:t xml:space="preserve">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0E08607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267C1B">
                <w:rPr>
                  <w:rStyle w:val="Hyperlink"/>
                  <w:color w:val="0000FF"/>
                </w:rPr>
                <w:t>Core</w:t>
              </w:r>
              <w:r w:rsidR="002946E6" w:rsidRPr="00267C1B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66093952" w:rsidR="002946E6" w:rsidRDefault="00000000" w:rsidP="007257D8">
            <w:pPr>
              <w:spacing w:after="0"/>
            </w:pPr>
            <w:hyperlink r:id="rId9" w:tooltip="Core Social Science" w:history="1">
              <w:r w:rsidR="00E441B3" w:rsidRPr="00267C1B">
                <w:rPr>
                  <w:rStyle w:val="Hyperlink"/>
                  <w:color w:val="0000FF"/>
                </w:rPr>
                <w:t>Core</w:t>
              </w:r>
              <w:r w:rsidR="002946E6" w:rsidRPr="00267C1B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1F9AD71B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5B2274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5B2274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6BCA0DD0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267C1B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240FB58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267C1B">
                <w:rPr>
                  <w:rStyle w:val="Hyperlink"/>
                  <w:color w:val="0000FF"/>
                </w:rPr>
                <w:t xml:space="preserve">Visual </w:t>
              </w:r>
              <w:r w:rsidR="00F96F24" w:rsidRPr="00267C1B">
                <w:rPr>
                  <w:rStyle w:val="Hyperlink"/>
                  <w:color w:val="0000FF"/>
                </w:rPr>
                <w:t>and</w:t>
              </w:r>
              <w:r w:rsidR="00403CB1" w:rsidRPr="00267C1B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267C1B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44342730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267C1B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74D8EDD2" w:rsidR="00403CB1" w:rsidRDefault="00000000" w:rsidP="007257D8">
            <w:pPr>
              <w:spacing w:after="0"/>
            </w:pPr>
            <w:hyperlink r:id="rId13" w:tooltip="Natural Science" w:history="1">
              <w:r w:rsidR="00403CB1" w:rsidRPr="00267C1B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7CA09D4E" w:rsidR="00D421C1" w:rsidRDefault="008B5C34" w:rsidP="007257D8">
            <w:pPr>
              <w:spacing w:after="0"/>
            </w:pPr>
            <w:r>
              <w:t>BIO 198/198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246F3E74" w:rsidR="00BF7739" w:rsidRDefault="00AC38AF" w:rsidP="007257D8">
      <w:pPr>
        <w:pStyle w:val="Heading2"/>
        <w:spacing w:before="0"/>
      </w:pPr>
      <w:r>
        <w:t xml:space="preserve">Marine Science – Biology </w:t>
      </w:r>
      <w:r w:rsidR="00BF7739">
        <w:t>Requirements (</w:t>
      </w:r>
      <w:r>
        <w:t>7</w:t>
      </w:r>
      <w:r w:rsidR="00235F2A">
        <w:t>4-</w:t>
      </w:r>
      <w:r>
        <w:t>80</w:t>
      </w:r>
      <w:r w:rsidR="00BF7739">
        <w:t xml:space="preserve"> Credits)</w:t>
      </w:r>
    </w:p>
    <w:p w14:paraId="7D842017" w14:textId="4953B2EE" w:rsidR="00310FB1" w:rsidRPr="00752C28" w:rsidRDefault="000D390D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Lower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708929C" w:rsidR="00310FB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Lower Core</w:t>
            </w:r>
            <w:r w:rsidR="00310FB1">
              <w:rPr>
                <w:b/>
                <w:bCs/>
              </w:rPr>
              <w:t xml:space="preserve"> Requirements (16</w:t>
            </w:r>
            <w:r>
              <w:rPr>
                <w:b/>
                <w:bCs/>
              </w:rPr>
              <w:t>-20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15E789EC" w14:textId="77777777" w:rsidR="008B5C34" w:rsidRDefault="00310FB1" w:rsidP="008B5C3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270AC2">
              <w:rPr>
                <w:rFonts w:cstheme="minorHAnsi"/>
              </w:rPr>
              <w:t xml:space="preserve"> </w:t>
            </w:r>
          </w:p>
          <w:p w14:paraId="4BBA4188" w14:textId="435E5B76" w:rsidR="00310FB1" w:rsidRPr="00310FB1" w:rsidRDefault="00310FB1" w:rsidP="008B5C3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6731A862" w14:textId="77777777" w:rsidTr="000836B6">
        <w:trPr>
          <w:cantSplit/>
        </w:trPr>
        <w:tc>
          <w:tcPr>
            <w:tcW w:w="3617" w:type="pct"/>
          </w:tcPr>
          <w:p w14:paraId="7A1A2F1A" w14:textId="77777777" w:rsidR="008B5C34" w:rsidRDefault="00C20C31" w:rsidP="008B5C3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  <w:r w:rsidR="008B5C34">
              <w:rPr>
                <w:rFonts w:cstheme="minorHAnsi"/>
              </w:rPr>
              <w:t xml:space="preserve"> </w:t>
            </w:r>
            <w:r w:rsidR="008B5C34">
              <w:rPr>
                <w:rFonts w:cstheme="minorHAnsi"/>
              </w:rPr>
              <w:t>(Can fulfill Spartan Studies Distribution Requirement)</w:t>
            </w:r>
          </w:p>
          <w:p w14:paraId="4F7C3EF1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8D4D97" w14:textId="2C4DB44E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40E6774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95C04F0" w14:textId="77777777" w:rsidTr="000836B6">
        <w:trPr>
          <w:cantSplit/>
        </w:trPr>
        <w:tc>
          <w:tcPr>
            <w:tcW w:w="3617" w:type="pct"/>
          </w:tcPr>
          <w:p w14:paraId="2EFB868C" w14:textId="77777777" w:rsidR="008B5C34" w:rsidRDefault="00C20C31" w:rsidP="008B5C3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  <w:r w:rsidR="008B5C34">
              <w:rPr>
                <w:rFonts w:cstheme="minorHAnsi"/>
              </w:rPr>
              <w:t xml:space="preserve"> </w:t>
            </w:r>
            <w:r w:rsidR="008B5C34">
              <w:rPr>
                <w:rFonts w:cstheme="minorHAnsi"/>
              </w:rPr>
              <w:t>(Can fulfill Spartan Studies Distribution Requirement)</w:t>
            </w:r>
          </w:p>
          <w:p w14:paraId="181D4ECA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685DDE4" w14:textId="63F3055B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89E3D68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03D975F" w14:textId="77777777" w:rsidTr="000836B6">
        <w:trPr>
          <w:cantSplit/>
        </w:trPr>
        <w:tc>
          <w:tcPr>
            <w:tcW w:w="3617" w:type="pct"/>
          </w:tcPr>
          <w:p w14:paraId="2FF68328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7E2A7427" w14:textId="2FA94223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2FF9E65E" w14:textId="3F56C998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1075EAC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444C7FE" w14:textId="77777777" w:rsidTr="000836B6">
        <w:trPr>
          <w:cantSplit/>
        </w:trPr>
        <w:tc>
          <w:tcPr>
            <w:tcW w:w="3617" w:type="pct"/>
          </w:tcPr>
          <w:p w14:paraId="720A41AB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E861EC2" w14:textId="77777777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C301B01" w14:textId="4A569FAA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C88D3A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3783681" w14:textId="77777777" w:rsidTr="000836B6">
        <w:trPr>
          <w:cantSplit/>
        </w:trPr>
        <w:tc>
          <w:tcPr>
            <w:tcW w:w="3617" w:type="pct"/>
          </w:tcPr>
          <w:p w14:paraId="7696727E" w14:textId="15D8AD23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 (May be waived if student is placed directly into MAT 260 Calculus I (1))</w:t>
            </w:r>
          </w:p>
          <w:p w14:paraId="3E990E21" w14:textId="3D25E7C3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</w:t>
            </w:r>
          </w:p>
        </w:tc>
        <w:tc>
          <w:tcPr>
            <w:tcW w:w="671" w:type="pct"/>
          </w:tcPr>
          <w:p w14:paraId="10BFCD26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40B4C96E" w:rsidR="00C20C31" w:rsidRPr="00752C28" w:rsidRDefault="000D390D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Biology Upper Core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78E4AF86" w:rsidR="00C20C3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Upper Core</w:t>
            </w:r>
            <w:r w:rsidR="00C20C31">
              <w:rPr>
                <w:b/>
                <w:bCs/>
              </w:rPr>
              <w:t xml:space="preserve"> Requirements (</w:t>
            </w:r>
            <w:r w:rsidR="00F60F78">
              <w:rPr>
                <w:b/>
                <w:bCs/>
              </w:rPr>
              <w:t>9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20C31" w:rsidRPr="00597CC6" w14:paraId="30425ABA" w14:textId="77777777" w:rsidTr="000836B6">
        <w:trPr>
          <w:cantSplit/>
        </w:trPr>
        <w:tc>
          <w:tcPr>
            <w:tcW w:w="3617" w:type="pct"/>
          </w:tcPr>
          <w:p w14:paraId="75389253" w14:textId="71E56C91" w:rsidR="00C20C31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50AACD27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0B7CE2CF" w14:textId="3E6D699B" w:rsidR="000D390D" w:rsidRP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5115DCF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C9D6CD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32FB41DE" w14:textId="77777777" w:rsidTr="000836B6">
        <w:trPr>
          <w:cantSplit/>
        </w:trPr>
        <w:tc>
          <w:tcPr>
            <w:tcW w:w="3617" w:type="pct"/>
          </w:tcPr>
          <w:p w14:paraId="0F07D21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L (0cr) – Genetics Laboratory</w:t>
            </w:r>
          </w:p>
          <w:p w14:paraId="218ED120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25050F23" w14:textId="4210EEFB" w:rsidR="000D390D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200</w:t>
            </w:r>
          </w:p>
        </w:tc>
        <w:tc>
          <w:tcPr>
            <w:tcW w:w="671" w:type="pct"/>
          </w:tcPr>
          <w:p w14:paraId="4E226D2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1984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7708737F" w14:textId="77777777" w:rsidTr="000836B6">
        <w:trPr>
          <w:cantSplit/>
        </w:trPr>
        <w:tc>
          <w:tcPr>
            <w:tcW w:w="3617" w:type="pct"/>
          </w:tcPr>
          <w:p w14:paraId="2D86ED7A" w14:textId="38280A22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D93917">
              <w:rPr>
                <w:rFonts w:cstheme="minorHAnsi"/>
              </w:rPr>
              <w:t xml:space="preserve"> (Can fulfill Spartan Studies Mathematics Requirement)</w:t>
            </w:r>
          </w:p>
          <w:p w14:paraId="3A73FCDC" w14:textId="52BAF9C5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with a grade of “C” or higher, or equivalent </w:t>
            </w:r>
          </w:p>
        </w:tc>
        <w:tc>
          <w:tcPr>
            <w:tcW w:w="671" w:type="pct"/>
          </w:tcPr>
          <w:p w14:paraId="0EB8498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E9B66E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62D7E0A" w14:textId="77777777" w:rsidTr="000836B6">
        <w:trPr>
          <w:cantSplit/>
        </w:trPr>
        <w:tc>
          <w:tcPr>
            <w:tcW w:w="3617" w:type="pct"/>
          </w:tcPr>
          <w:p w14:paraId="6C66CB3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0 (1cr) – Senior Seminar</w:t>
            </w:r>
          </w:p>
          <w:p w14:paraId="2042C69D" w14:textId="77777777" w:rsid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enior standing in biology or marine science</w:t>
            </w:r>
          </w:p>
          <w:p w14:paraId="108625F5" w14:textId="77777777" w:rsidR="000D390D" w:rsidRPr="000D390D" w:rsidRDefault="000D390D" w:rsidP="000836B6">
            <w:pPr>
              <w:spacing w:after="0"/>
              <w:rPr>
                <w:rFonts w:cstheme="minorHAnsi"/>
              </w:rPr>
            </w:pPr>
            <w:r w:rsidRPr="000D390D">
              <w:rPr>
                <w:rFonts w:cstheme="minorHAnsi"/>
                <w:b/>
                <w:bCs/>
              </w:rPr>
              <w:t>or</w:t>
            </w:r>
            <w:r w:rsidRPr="000D390D">
              <w:rPr>
                <w:rFonts w:cstheme="minorHAnsi"/>
              </w:rPr>
              <w:t xml:space="preserve"> BIO 420 (1cr) – Recent Discoveries in Biology</w:t>
            </w:r>
          </w:p>
          <w:p w14:paraId="059E83AE" w14:textId="236F041F" w:rsidR="000D390D" w:rsidRPr="000D390D" w:rsidRDefault="008B5C34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D390D">
              <w:rPr>
                <w:rFonts w:cstheme="minorHAnsi"/>
                <w:i/>
                <w:iCs/>
              </w:rPr>
              <w:t xml:space="preserve">Students must have completed the biology lower-core and </w:t>
            </w:r>
            <w:r>
              <w:rPr>
                <w:rFonts w:cstheme="minorHAnsi"/>
                <w:i/>
                <w:iCs/>
              </w:rPr>
              <w:t xml:space="preserve">BIO 200/200L </w:t>
            </w:r>
            <w:r w:rsidRPr="000D390D">
              <w:rPr>
                <w:rFonts w:cstheme="minorHAnsi"/>
                <w:i/>
                <w:iCs/>
              </w:rPr>
              <w:t>and have a minimum GPA of 3.0 and have senior status or permission of instructor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2D2E6F8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791BD4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4DE7E0B4" w14:textId="77777777" w:rsidTr="000836B6">
        <w:trPr>
          <w:cantSplit/>
        </w:trPr>
        <w:tc>
          <w:tcPr>
            <w:tcW w:w="3617" w:type="pct"/>
          </w:tcPr>
          <w:p w14:paraId="0372AF20" w14:textId="77777777" w:rsidR="000D390D" w:rsidRDefault="00FC045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1 (0cr) – Biology Outcomes Capstone</w:t>
            </w:r>
          </w:p>
          <w:p w14:paraId="52AF3DCD" w14:textId="2637643A" w:rsidR="00FC045F" w:rsidRPr="00FC045F" w:rsidRDefault="00FC045F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Senior standing in all majors offered through the Department of Biology. Must be </w:t>
            </w:r>
            <w:r w:rsidR="00290ABF">
              <w:rPr>
                <w:rFonts w:cstheme="minorHAnsi"/>
                <w:i/>
                <w:iCs/>
              </w:rPr>
              <w:t>taken</w:t>
            </w:r>
            <w:r>
              <w:rPr>
                <w:rFonts w:cstheme="minorHAnsi"/>
                <w:i/>
                <w:iCs/>
              </w:rPr>
              <w:t xml:space="preserve"> during graduation semester.</w:t>
            </w:r>
          </w:p>
        </w:tc>
        <w:tc>
          <w:tcPr>
            <w:tcW w:w="671" w:type="pct"/>
          </w:tcPr>
          <w:p w14:paraId="27E2C0C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0A944B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8B5C34" w:rsidRPr="00597CC6" w14:paraId="1DCCAE5B" w14:textId="77777777" w:rsidTr="000836B6">
        <w:trPr>
          <w:cantSplit/>
        </w:trPr>
        <w:tc>
          <w:tcPr>
            <w:tcW w:w="3617" w:type="pct"/>
          </w:tcPr>
          <w:p w14:paraId="50499108" w14:textId="77777777" w:rsidR="008B5C34" w:rsidRDefault="008B5C34" w:rsidP="008B5C3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2 (4cr) – Culminating Experience in Biology</w:t>
            </w:r>
          </w:p>
          <w:p w14:paraId="009DF1A5" w14:textId="314DADAF" w:rsidR="008B5C34" w:rsidRDefault="008B5C34" w:rsidP="008B5C3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92110A">
              <w:rPr>
                <w:rFonts w:cstheme="minorHAnsi"/>
                <w:i/>
                <w:iCs/>
              </w:rPr>
              <w:t>BIO 200, BIO 200L and 2 upper- level BIO courses, BIO majors and Spartan Studies Core. Spartan Studies First-Year Seminar, mathematics, AWR 101, AWR 201, UTAMPA 200, UTAMPA 201, core humanities, core social science.</w:t>
            </w:r>
          </w:p>
        </w:tc>
        <w:tc>
          <w:tcPr>
            <w:tcW w:w="671" w:type="pct"/>
          </w:tcPr>
          <w:p w14:paraId="464BFF36" w14:textId="77777777" w:rsidR="008B5C34" w:rsidRPr="006A68B8" w:rsidRDefault="008B5C34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C8AA444" w14:textId="77777777" w:rsidR="008B5C34" w:rsidRPr="006A68B8" w:rsidRDefault="008B5C34" w:rsidP="000836B6">
            <w:pPr>
              <w:spacing w:after="0"/>
              <w:rPr>
                <w:rFonts w:cstheme="minorHAnsi"/>
              </w:rPr>
            </w:pPr>
          </w:p>
        </w:tc>
      </w:tr>
    </w:tbl>
    <w:p w14:paraId="11324123" w14:textId="77777777" w:rsidR="00C20C31" w:rsidRDefault="00C20C31" w:rsidP="00310FB1">
      <w:pPr>
        <w:spacing w:after="0"/>
      </w:pPr>
    </w:p>
    <w:p w14:paraId="4DD34CC8" w14:textId="71B25822" w:rsidR="00BF7739" w:rsidRPr="00752C28" w:rsidRDefault="00FC045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ateral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74D43C3" w14:textId="020045F7" w:rsidR="005067AF" w:rsidRDefault="00FC045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ateral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</w:t>
            </w:r>
            <w:r w:rsidR="00103A12">
              <w:rPr>
                <w:b/>
                <w:bCs/>
              </w:rPr>
              <w:t>16</w:t>
            </w:r>
            <w:r w:rsidR="005067AF">
              <w:rPr>
                <w:b/>
                <w:bCs/>
              </w:rPr>
              <w:t xml:space="preserve"> Credits)</w:t>
            </w:r>
          </w:p>
          <w:p w14:paraId="20DD26D5" w14:textId="005C3F2A" w:rsidR="00FC045F" w:rsidRPr="00FC045F" w:rsidRDefault="00FC045F" w:rsidP="007257D8">
            <w:pPr>
              <w:spacing w:after="0"/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60D18637" w:rsidR="00FC045F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AE8E075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0 (4cr) – General Physics I (1)</w:t>
            </w:r>
          </w:p>
          <w:p w14:paraId="7DAEB780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5160F31F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  <w:p w14:paraId="2B30C909" w14:textId="4D7C7D30" w:rsidR="00235F2A" w:rsidRDefault="00103A12" w:rsidP="007257D8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r</w:t>
            </w:r>
            <w:r w:rsidR="00235F2A">
              <w:rPr>
                <w:rFonts w:cstheme="minorHAnsi"/>
              </w:rPr>
              <w:t xml:space="preserve"> 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7B198895" w14:textId="51DD8EAC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HY 201 (4cr) – General Physics II (2)</w:t>
            </w:r>
          </w:p>
          <w:p w14:paraId="1D99C58D" w14:textId="3A829CBF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2F3C6ACB" w14:textId="24D80D3B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</w:t>
            </w:r>
            <w:r w:rsidR="00103A12">
              <w:rPr>
                <w:rFonts w:cstheme="minorHAnsi"/>
                <w:i/>
                <w:iCs/>
              </w:rPr>
              <w:t>1</w:t>
            </w:r>
            <w:r>
              <w:rPr>
                <w:rFonts w:cstheme="minorHAnsi"/>
                <w:i/>
                <w:iCs/>
              </w:rPr>
              <w:t>L</w:t>
            </w:r>
          </w:p>
          <w:p w14:paraId="3BD9CCE8" w14:textId="4E181FA8" w:rsidR="000B6A27" w:rsidRDefault="00103A12" w:rsidP="000B6A27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</w:t>
            </w:r>
            <w:r w:rsidR="000B6A27" w:rsidRPr="00103A12">
              <w:rPr>
                <w:rFonts w:cstheme="minorHAnsi"/>
                <w:b/>
                <w:bCs/>
              </w:rPr>
              <w:t xml:space="preserve">r </w:t>
            </w:r>
            <w:r w:rsidR="000B6A27"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 w:rsidR="000B6A27">
              <w:rPr>
                <w:rFonts w:cstheme="minorHAnsi"/>
              </w:rPr>
              <w:t xml:space="preserve"> (4cr) – General Physics with Calculus </w:t>
            </w:r>
            <w:r>
              <w:rPr>
                <w:rFonts w:cstheme="minorHAnsi"/>
              </w:rPr>
              <w:t>II</w:t>
            </w:r>
            <w:r w:rsidR="000B6A27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2</w:t>
            </w:r>
            <w:r w:rsidR="000B6A27"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04779348" w:rsidR="003A6270" w:rsidRPr="00752C28" w:rsidRDefault="00AC38A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cology</w:t>
      </w:r>
      <w:r w:rsidR="00FC045F">
        <w:rPr>
          <w:sz w:val="24"/>
          <w:szCs w:val="28"/>
        </w:rPr>
        <w:t xml:space="preserve"> </w:t>
      </w:r>
      <w:r w:rsidR="003A6270">
        <w:rPr>
          <w:sz w:val="24"/>
          <w:szCs w:val="28"/>
        </w:rPr>
        <w:t>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6F8AA58A" w:rsidR="003A6270" w:rsidRDefault="00AC38A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cology</w:t>
            </w:r>
            <w:r w:rsidR="003A6270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4</w:t>
            </w:r>
            <w:r w:rsidR="00103A12">
              <w:rPr>
                <w:b/>
                <w:bCs/>
              </w:rPr>
              <w:t xml:space="preserve"> </w:t>
            </w:r>
            <w:r w:rsidR="003A6270">
              <w:rPr>
                <w:b/>
                <w:bCs/>
              </w:rPr>
              <w:t>Credits)</w:t>
            </w:r>
          </w:p>
          <w:p w14:paraId="10F613B3" w14:textId="2E825F30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520D5D98" w:rsidR="003A6270" w:rsidRDefault="00AC38AF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22 (4cr) – Marine Ecology</w:t>
            </w:r>
          </w:p>
          <w:p w14:paraId="71DFE90F" w14:textId="322A47FB" w:rsidR="00AC38AF" w:rsidRDefault="00AC38AF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and MAR 200</w:t>
            </w:r>
          </w:p>
          <w:p w14:paraId="0D89E7C4" w14:textId="34FD8F87" w:rsidR="00AC38AF" w:rsidRDefault="00AC38AF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22L</w:t>
            </w:r>
          </w:p>
          <w:p w14:paraId="18F19F43" w14:textId="3C322D7D" w:rsidR="00AC38AF" w:rsidRDefault="00AC38AF" w:rsidP="007257D8">
            <w:pPr>
              <w:spacing w:after="0"/>
              <w:rPr>
                <w:rFonts w:cstheme="minorHAnsi"/>
              </w:rPr>
            </w:pPr>
            <w:r w:rsidRPr="00AC38A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BIO 212 (4cr) – Ecology </w:t>
            </w:r>
          </w:p>
          <w:p w14:paraId="48865B9D" w14:textId="4E0634EE" w:rsidR="00AC38AF" w:rsidRDefault="00AC38AF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53FD5359" w14:textId="521F87DA" w:rsidR="00AC38AF" w:rsidRPr="00AC38AF" w:rsidRDefault="00AC38AF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12L</w:t>
            </w:r>
          </w:p>
          <w:p w14:paraId="65BA27D3" w14:textId="7E9A2172" w:rsidR="003A6270" w:rsidRDefault="00AC38AF" w:rsidP="007257D8">
            <w:pPr>
              <w:spacing w:after="0"/>
              <w:rPr>
                <w:rFonts w:cstheme="minorHAnsi"/>
              </w:rPr>
            </w:pPr>
            <w:r w:rsidRPr="00AC38A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R 310 (4cr) – Biological Oceanography</w:t>
            </w:r>
          </w:p>
          <w:p w14:paraId="7FE34E24" w14:textId="77777777" w:rsidR="00AC38AF" w:rsidRDefault="00AC38AF" w:rsidP="00AC38A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and MAR 200</w:t>
            </w:r>
          </w:p>
          <w:p w14:paraId="7803E892" w14:textId="4D584F3C" w:rsidR="00AC38AF" w:rsidRPr="00AC38AF" w:rsidRDefault="00AC38AF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310L</w:t>
            </w: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07E4466C" w14:textId="6F936431" w:rsidR="00AC38AF" w:rsidRPr="00752C28" w:rsidRDefault="00AC38AF" w:rsidP="00AC38A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ellular/Physiological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38AF" w:rsidRPr="00D421C1" w14:paraId="64C901B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B6E3FB3" w14:textId="653AA2EE" w:rsidR="00AC38AF" w:rsidRDefault="00AC38AF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ellular/Physiological Requirements (3-4 Credits)</w:t>
            </w:r>
          </w:p>
          <w:p w14:paraId="2F8EA526" w14:textId="1C2A1E6E" w:rsidR="00AC38AF" w:rsidRDefault="00AC38AF" w:rsidP="00765AB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hoose a minimum of 3 credits from </w:t>
            </w:r>
            <w:hyperlink r:id="rId14" w:tooltip="Category I Options" w:history="1">
              <w:r w:rsidRPr="00267C1B">
                <w:rPr>
                  <w:rStyle w:val="Hyperlink"/>
                  <w:rFonts w:ascii="Times New Roman" w:hAnsi="Times New Roman"/>
                  <w:color w:val="0000FF"/>
                </w:rPr>
                <w:t>Category I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0E626498" w14:textId="77777777" w:rsidR="00AC38AF" w:rsidRPr="005067AF" w:rsidRDefault="00AC38AF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FB9E120" w14:textId="77777777" w:rsidR="00AC38AF" w:rsidRPr="00D421C1" w:rsidRDefault="00AC38A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8FE7486" w14:textId="77777777" w:rsidR="00AC38AF" w:rsidRPr="00D421C1" w:rsidRDefault="00AC38A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AC38AF" w:rsidRPr="00597CC6" w14:paraId="57073B17" w14:textId="77777777" w:rsidTr="00765AB9">
        <w:trPr>
          <w:cantSplit/>
        </w:trPr>
        <w:tc>
          <w:tcPr>
            <w:tcW w:w="3617" w:type="pct"/>
          </w:tcPr>
          <w:p w14:paraId="0E5466F6" w14:textId="77777777" w:rsidR="00AC38AF" w:rsidRDefault="00AC38AF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56FEA0CA" w14:textId="77777777" w:rsidR="00AC38AF" w:rsidRPr="006A68B8" w:rsidRDefault="00AC38AF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16B52C8" w14:textId="77777777" w:rsidR="00AC38AF" w:rsidRPr="006A68B8" w:rsidRDefault="00AC38AF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537DA1" w14:textId="77777777" w:rsidR="00AC38AF" w:rsidRPr="006A68B8" w:rsidRDefault="00AC38AF" w:rsidP="00765AB9">
            <w:pPr>
              <w:spacing w:after="0"/>
              <w:rPr>
                <w:rFonts w:cstheme="minorHAnsi"/>
              </w:rPr>
            </w:pPr>
          </w:p>
        </w:tc>
      </w:tr>
    </w:tbl>
    <w:p w14:paraId="57A59F7C" w14:textId="77777777" w:rsidR="00AC38AF" w:rsidRDefault="00AC38AF" w:rsidP="007257D8">
      <w:pPr>
        <w:spacing w:after="0"/>
      </w:pPr>
    </w:p>
    <w:p w14:paraId="504BD878" w14:textId="4CF53AC2" w:rsidR="00693245" w:rsidRPr="00752C28" w:rsidRDefault="00693245" w:rsidP="0069324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Organismal Invertebrat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93245" w:rsidRPr="00D421C1" w14:paraId="662CDF0B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8BC6078" w14:textId="7DDEE330" w:rsidR="00693245" w:rsidRDefault="00693245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rganismal Invertebrate Requirements (4 Credits)</w:t>
            </w:r>
          </w:p>
          <w:p w14:paraId="3DCD8C26" w14:textId="77777777" w:rsidR="00693245" w:rsidRPr="005067AF" w:rsidRDefault="00693245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11865C42" w14:textId="77777777" w:rsidR="00693245" w:rsidRPr="00D421C1" w:rsidRDefault="00693245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A8E0A45" w14:textId="77777777" w:rsidR="00693245" w:rsidRPr="00D421C1" w:rsidRDefault="00693245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93245" w:rsidRPr="00597CC6" w14:paraId="3490DEDE" w14:textId="77777777" w:rsidTr="00765AB9">
        <w:trPr>
          <w:cantSplit/>
        </w:trPr>
        <w:tc>
          <w:tcPr>
            <w:tcW w:w="3617" w:type="pct"/>
          </w:tcPr>
          <w:p w14:paraId="62758B00" w14:textId="6D628587" w:rsidR="00693245" w:rsidRDefault="00693245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24 (4cr) – Invertebrate Zoology</w:t>
            </w:r>
          </w:p>
          <w:p w14:paraId="52626F51" w14:textId="77777777" w:rsid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25555AFB" w14:textId="3E1D0291" w:rsid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24L</w:t>
            </w:r>
          </w:p>
          <w:p w14:paraId="56901FE1" w14:textId="31848F81" w:rsidR="00693245" w:rsidRDefault="00693245" w:rsidP="00765AB9">
            <w:pPr>
              <w:spacing w:after="0"/>
              <w:rPr>
                <w:rFonts w:cstheme="minorHAnsi"/>
              </w:rPr>
            </w:pPr>
            <w:r w:rsidRPr="00693245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R 22</w:t>
            </w:r>
            <w:r w:rsidR="00B0144D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Marine Invertebrate Zoology</w:t>
            </w:r>
          </w:p>
          <w:p w14:paraId="7223ECA0" w14:textId="3F1C0220" w:rsid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and MAR 200</w:t>
            </w:r>
          </w:p>
          <w:p w14:paraId="6739B9EC" w14:textId="4AD45EC7" w:rsidR="00693245" w:rsidRP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26L</w:t>
            </w:r>
          </w:p>
        </w:tc>
        <w:tc>
          <w:tcPr>
            <w:tcW w:w="671" w:type="pct"/>
          </w:tcPr>
          <w:p w14:paraId="2C9E800E" w14:textId="77777777" w:rsidR="00693245" w:rsidRPr="006A68B8" w:rsidRDefault="00693245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A37373" w14:textId="77777777" w:rsidR="00693245" w:rsidRPr="006A68B8" w:rsidRDefault="00693245" w:rsidP="00765AB9">
            <w:pPr>
              <w:spacing w:after="0"/>
              <w:rPr>
                <w:rFonts w:cstheme="minorHAnsi"/>
              </w:rPr>
            </w:pPr>
          </w:p>
        </w:tc>
      </w:tr>
    </w:tbl>
    <w:p w14:paraId="32144FF3" w14:textId="77777777" w:rsidR="00693245" w:rsidRDefault="00693245" w:rsidP="007257D8">
      <w:pPr>
        <w:spacing w:after="0"/>
      </w:pPr>
    </w:p>
    <w:p w14:paraId="0EB8A791" w14:textId="49F8F9C9" w:rsidR="00AC38AF" w:rsidRPr="00752C28" w:rsidRDefault="00AC38AF" w:rsidP="00AC38A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Organismal Vertebrat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38AF" w:rsidRPr="00D421C1" w14:paraId="3A038063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D011747" w14:textId="2F0853D2" w:rsidR="00AC38AF" w:rsidRDefault="00AC38AF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rganismal Vertebrate Requirements (4 Credits)</w:t>
            </w:r>
          </w:p>
          <w:p w14:paraId="0DE6E214" w14:textId="77777777" w:rsidR="00AC38AF" w:rsidRPr="005067AF" w:rsidRDefault="00AC38AF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D7BC03A" w14:textId="77777777" w:rsidR="00AC38AF" w:rsidRPr="00D421C1" w:rsidRDefault="00AC38A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F8A5C4B" w14:textId="77777777" w:rsidR="00AC38AF" w:rsidRPr="00D421C1" w:rsidRDefault="00AC38A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AC38AF" w:rsidRPr="00597CC6" w14:paraId="69699D98" w14:textId="77777777" w:rsidTr="00765AB9">
        <w:trPr>
          <w:cantSplit/>
        </w:trPr>
        <w:tc>
          <w:tcPr>
            <w:tcW w:w="3617" w:type="pct"/>
          </w:tcPr>
          <w:p w14:paraId="42F9F716" w14:textId="77777777" w:rsidR="00AC38AF" w:rsidRDefault="00693245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25 (4cr) – Vertebrate Zoology</w:t>
            </w:r>
          </w:p>
          <w:p w14:paraId="7CA8A024" w14:textId="77777777" w:rsid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10F32BC0" w14:textId="77777777" w:rsid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25L</w:t>
            </w:r>
          </w:p>
          <w:p w14:paraId="7BAB44F1" w14:textId="5EB86313" w:rsidR="00693245" w:rsidRDefault="00693245" w:rsidP="00765AB9">
            <w:pPr>
              <w:spacing w:after="0"/>
              <w:rPr>
                <w:rFonts w:cstheme="minorHAnsi"/>
              </w:rPr>
            </w:pPr>
            <w:r w:rsidRPr="00693245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BIO 250 (4cr) – Comparative Vertebrate Anatomy</w:t>
            </w:r>
          </w:p>
          <w:p w14:paraId="43D895B1" w14:textId="77777777" w:rsid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6BCC45B5" w14:textId="0737EDBE" w:rsidR="00693245" w:rsidRP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50L</w:t>
            </w:r>
          </w:p>
        </w:tc>
        <w:tc>
          <w:tcPr>
            <w:tcW w:w="671" w:type="pct"/>
          </w:tcPr>
          <w:p w14:paraId="169B1B61" w14:textId="77777777" w:rsidR="00AC38AF" w:rsidRPr="006A68B8" w:rsidRDefault="00AC38AF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761DFF" w14:textId="77777777" w:rsidR="00AC38AF" w:rsidRPr="006A68B8" w:rsidRDefault="00AC38AF" w:rsidP="00765AB9">
            <w:pPr>
              <w:spacing w:after="0"/>
              <w:rPr>
                <w:rFonts w:cstheme="minorHAnsi"/>
              </w:rPr>
            </w:pPr>
          </w:p>
        </w:tc>
      </w:tr>
    </w:tbl>
    <w:p w14:paraId="5860A577" w14:textId="77777777" w:rsidR="00AC38AF" w:rsidRDefault="00AC38AF" w:rsidP="007257D8">
      <w:pPr>
        <w:spacing w:after="0"/>
      </w:pPr>
    </w:p>
    <w:p w14:paraId="61EF329E" w14:textId="0E0DF528" w:rsidR="00B26DAD" w:rsidRPr="00752C28" w:rsidRDefault="00B26DAD" w:rsidP="00B26DA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Organismal Botan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26DAD" w:rsidRPr="00D421C1" w14:paraId="3CD5CF49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075D31B" w14:textId="0B40CF9F" w:rsidR="00B26DAD" w:rsidRDefault="00B26DAD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rganismal Botany Requirements (4 Credits)</w:t>
            </w:r>
          </w:p>
          <w:p w14:paraId="33308861" w14:textId="77777777" w:rsidR="00B26DAD" w:rsidRPr="005067AF" w:rsidRDefault="00B26DAD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7ECB559" w14:textId="77777777" w:rsidR="00B26DAD" w:rsidRPr="00D421C1" w:rsidRDefault="00B26DA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EF5F570" w14:textId="77777777" w:rsidR="00B26DAD" w:rsidRPr="00D421C1" w:rsidRDefault="00B26DA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26DAD" w:rsidRPr="00597CC6" w14:paraId="5FC6E014" w14:textId="77777777" w:rsidTr="00765AB9">
        <w:trPr>
          <w:cantSplit/>
        </w:trPr>
        <w:tc>
          <w:tcPr>
            <w:tcW w:w="3617" w:type="pct"/>
          </w:tcPr>
          <w:p w14:paraId="0AA0B629" w14:textId="77777777" w:rsidR="00B26DAD" w:rsidRDefault="00B26DAD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327 (4cr) – Marine Botany</w:t>
            </w:r>
          </w:p>
          <w:p w14:paraId="06C0E0D8" w14:textId="77777777" w:rsidR="00B26DAD" w:rsidRDefault="00B26DAD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and MAR 200</w:t>
            </w:r>
          </w:p>
          <w:p w14:paraId="510BADAF" w14:textId="1C834DE6" w:rsidR="00B26DAD" w:rsidRPr="00B26DAD" w:rsidRDefault="00B26DAD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317L</w:t>
            </w:r>
          </w:p>
        </w:tc>
        <w:tc>
          <w:tcPr>
            <w:tcW w:w="671" w:type="pct"/>
          </w:tcPr>
          <w:p w14:paraId="4812FE3F" w14:textId="77777777" w:rsidR="00B26DAD" w:rsidRPr="006A68B8" w:rsidRDefault="00B26DAD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BB09167" w14:textId="77777777" w:rsidR="00B26DAD" w:rsidRPr="006A68B8" w:rsidRDefault="00B26DAD" w:rsidP="00765AB9">
            <w:pPr>
              <w:spacing w:after="0"/>
              <w:rPr>
                <w:rFonts w:cstheme="minorHAnsi"/>
              </w:rPr>
            </w:pPr>
          </w:p>
        </w:tc>
      </w:tr>
    </w:tbl>
    <w:p w14:paraId="5812BD26" w14:textId="77777777" w:rsidR="00B26DAD" w:rsidRDefault="00B26DAD" w:rsidP="007257D8">
      <w:pPr>
        <w:spacing w:after="0"/>
      </w:pPr>
    </w:p>
    <w:p w14:paraId="5353D68F" w14:textId="30CF868F" w:rsidR="00B26DAD" w:rsidRPr="00752C28" w:rsidRDefault="00B26DAD" w:rsidP="00B26DA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Oceanography/Marine Scienc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26DAD" w:rsidRPr="00D421C1" w14:paraId="715429B8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5AFFB8" w14:textId="77957C8E" w:rsidR="00B26DAD" w:rsidRDefault="00B26DAD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ceanography/Marine Science Requirements (</w:t>
            </w:r>
            <w:r w:rsidR="001A3A6D">
              <w:rPr>
                <w:b/>
                <w:bCs/>
              </w:rPr>
              <w:t>6-7</w:t>
            </w:r>
            <w:r>
              <w:rPr>
                <w:b/>
                <w:bCs/>
              </w:rPr>
              <w:t xml:space="preserve"> Credits)</w:t>
            </w:r>
          </w:p>
          <w:p w14:paraId="08111289" w14:textId="77777777" w:rsidR="00B26DAD" w:rsidRPr="005067AF" w:rsidRDefault="00B26DAD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1200B956" w14:textId="77777777" w:rsidR="00B26DAD" w:rsidRPr="00D421C1" w:rsidRDefault="00B26DA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0D2C81F" w14:textId="77777777" w:rsidR="00B26DAD" w:rsidRPr="00D421C1" w:rsidRDefault="00B26DA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26DAD" w:rsidRPr="00597CC6" w14:paraId="79277DEE" w14:textId="77777777" w:rsidTr="00765AB9">
        <w:trPr>
          <w:cantSplit/>
        </w:trPr>
        <w:tc>
          <w:tcPr>
            <w:tcW w:w="3617" w:type="pct"/>
          </w:tcPr>
          <w:p w14:paraId="4A2502B6" w14:textId="77777777" w:rsidR="00B26DAD" w:rsidRDefault="00B26DAD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0 (3cr) – Introduction to Marine Science</w:t>
            </w:r>
          </w:p>
          <w:p w14:paraId="7FC9168E" w14:textId="43E41852" w:rsidR="00B26DAD" w:rsidRPr="00B26DAD" w:rsidRDefault="00B26DAD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0734FC1" w14:textId="77777777" w:rsidR="00B26DAD" w:rsidRPr="006A68B8" w:rsidRDefault="00B26DAD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2C776DB" w14:textId="77777777" w:rsidR="00B26DAD" w:rsidRPr="006A68B8" w:rsidRDefault="00B26DAD" w:rsidP="00765AB9">
            <w:pPr>
              <w:spacing w:after="0"/>
              <w:rPr>
                <w:rFonts w:cstheme="minorHAnsi"/>
              </w:rPr>
            </w:pPr>
          </w:p>
        </w:tc>
      </w:tr>
      <w:tr w:rsidR="00B26DAD" w:rsidRPr="00597CC6" w14:paraId="0C74474F" w14:textId="77777777" w:rsidTr="00765AB9">
        <w:trPr>
          <w:cantSplit/>
        </w:trPr>
        <w:tc>
          <w:tcPr>
            <w:tcW w:w="3617" w:type="pct"/>
          </w:tcPr>
          <w:p w14:paraId="38D855F2" w14:textId="77777777" w:rsidR="00B26DAD" w:rsidRDefault="00B26DAD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1 (4cr) – Marine Geology</w:t>
            </w:r>
          </w:p>
          <w:p w14:paraId="57AC43DB" w14:textId="454324F9" w:rsidR="00B60A29" w:rsidRDefault="00B60A29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R 200</w:t>
            </w:r>
          </w:p>
          <w:p w14:paraId="3FF522F8" w14:textId="6B9702DF" w:rsidR="00B60A29" w:rsidRPr="00B60A29" w:rsidRDefault="00B60A29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01L</w:t>
            </w:r>
          </w:p>
          <w:p w14:paraId="3D35B729" w14:textId="493546FC" w:rsidR="00B26DAD" w:rsidRDefault="00B26DAD" w:rsidP="00765AB9">
            <w:pPr>
              <w:spacing w:after="0"/>
              <w:rPr>
                <w:rFonts w:cstheme="minorHAnsi"/>
              </w:rPr>
            </w:pPr>
            <w:r w:rsidRPr="00B26DAD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MAR 301 (4cr) – Physical Oceanography</w:t>
            </w:r>
          </w:p>
          <w:p w14:paraId="4E1317E0" w14:textId="6AFEAD15" w:rsidR="00B60A29" w:rsidRPr="00B60A29" w:rsidRDefault="00B60A29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PHY 201 or PHY 206</w:t>
            </w:r>
          </w:p>
          <w:p w14:paraId="705F4150" w14:textId="77777777" w:rsidR="00B26DAD" w:rsidRDefault="00B26DAD" w:rsidP="00765AB9">
            <w:pPr>
              <w:spacing w:after="0"/>
              <w:rPr>
                <w:rFonts w:cstheme="minorHAnsi"/>
              </w:rPr>
            </w:pPr>
            <w:r w:rsidRPr="00B26DAD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315 (3cr) – Chemical Oceanography</w:t>
            </w:r>
          </w:p>
          <w:p w14:paraId="0A356242" w14:textId="47C231EF" w:rsidR="00B60A29" w:rsidRPr="00B60A29" w:rsidRDefault="00B60A29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BIO 198, BIO 198L, CHE 234, CHE 235L, and MAT 260 (each with a grade of “C” or </w:t>
            </w:r>
            <w:r w:rsidR="00237A71">
              <w:rPr>
                <w:rFonts w:cstheme="minorHAnsi"/>
                <w:i/>
                <w:iCs/>
              </w:rPr>
              <w:t>better</w:t>
            </w:r>
            <w:r>
              <w:rPr>
                <w:rFonts w:cstheme="minorHAnsi"/>
                <w:i/>
                <w:iCs/>
              </w:rPr>
              <w:t>)</w:t>
            </w:r>
          </w:p>
        </w:tc>
        <w:tc>
          <w:tcPr>
            <w:tcW w:w="671" w:type="pct"/>
          </w:tcPr>
          <w:p w14:paraId="3D0728FC" w14:textId="77777777" w:rsidR="00B26DAD" w:rsidRPr="006A68B8" w:rsidRDefault="00B26DAD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6BC2F6D" w14:textId="77777777" w:rsidR="00B26DAD" w:rsidRPr="006A68B8" w:rsidRDefault="00B26DAD" w:rsidP="00765AB9">
            <w:pPr>
              <w:spacing w:after="0"/>
              <w:rPr>
                <w:rFonts w:cstheme="minorHAnsi"/>
              </w:rPr>
            </w:pPr>
          </w:p>
        </w:tc>
      </w:tr>
    </w:tbl>
    <w:p w14:paraId="42690E3B" w14:textId="77777777" w:rsidR="00B26DAD" w:rsidRDefault="00B26DAD" w:rsidP="007257D8">
      <w:pPr>
        <w:spacing w:after="0"/>
      </w:pPr>
    </w:p>
    <w:p w14:paraId="2CC88497" w14:textId="2CD5EEEF" w:rsidR="003A6270" w:rsidRPr="00752C28" w:rsidRDefault="00842DBA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9CC4F44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3935F1D" w14:textId="5D17F5A9" w:rsidR="003A6270" w:rsidRDefault="00842DBA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</w:t>
            </w:r>
            <w:r w:rsidR="003A6270">
              <w:rPr>
                <w:b/>
                <w:bCs/>
              </w:rPr>
              <w:t xml:space="preserve"> Requirements (</w:t>
            </w:r>
            <w:r w:rsidR="00B60A29">
              <w:rPr>
                <w:b/>
                <w:bCs/>
              </w:rPr>
              <w:t>8</w:t>
            </w:r>
            <w:r w:rsidR="003A6270">
              <w:rPr>
                <w:b/>
                <w:bCs/>
              </w:rPr>
              <w:t xml:space="preserve"> Credits)</w:t>
            </w:r>
          </w:p>
          <w:p w14:paraId="76E96149" w14:textId="77777777" w:rsidR="001E22EF" w:rsidRDefault="00D93917" w:rsidP="007257D8">
            <w:pPr>
              <w:spacing w:after="0"/>
              <w:rPr>
                <w:rFonts w:ascii="Times New Roman" w:hAnsi="Times New Roman"/>
              </w:rPr>
            </w:pPr>
            <w:r w:rsidRPr="00D93917">
              <w:rPr>
                <w:rFonts w:ascii="Times New Roman" w:hAnsi="Times New Roman"/>
              </w:rPr>
              <w:t>Any upper division biology courses consisting of those courses above BIO 199, MAR courses above 200</w:t>
            </w:r>
            <w:r w:rsidR="00BC7C1F">
              <w:rPr>
                <w:rFonts w:ascii="Times New Roman" w:hAnsi="Times New Roman"/>
              </w:rPr>
              <w:t>, or ENS 235, ENS 242, ENS 307, ENS 310, ENS 323, ENS 335, ENS 346, ENS 349, ENS 380</w:t>
            </w:r>
            <w:r w:rsidRPr="00D93917">
              <w:rPr>
                <w:rFonts w:ascii="Times New Roman" w:hAnsi="Times New Roman"/>
              </w:rPr>
              <w:t xml:space="preserve"> may be used to fulfill the remaining elective requirements excluding BIO 410, BIO 440, BIO 445, BIO 450, BIO 480, BIO 490 and BIO 495.</w:t>
            </w:r>
            <w:r>
              <w:rPr>
                <w:rFonts w:ascii="Times New Roman" w:hAnsi="Times New Roman"/>
              </w:rPr>
              <w:t xml:space="preserve"> </w:t>
            </w:r>
          </w:p>
          <w:p w14:paraId="0663C5D7" w14:textId="77777777" w:rsidR="001E22EF" w:rsidRDefault="001E22EF" w:rsidP="007257D8">
            <w:pPr>
              <w:spacing w:after="0"/>
              <w:rPr>
                <w:rFonts w:ascii="Times New Roman" w:hAnsi="Times New Roman"/>
              </w:rPr>
            </w:pPr>
          </w:p>
          <w:p w14:paraId="1648365F" w14:textId="72461A16" w:rsidR="001E22EF" w:rsidRDefault="001E22EF" w:rsidP="007257D8">
            <w:pPr>
              <w:spacing w:after="0"/>
              <w:rPr>
                <w:rFonts w:ascii="Times New Roman" w:hAnsi="Times New Roman"/>
              </w:rPr>
            </w:pPr>
            <w:r w:rsidRPr="001E22EF">
              <w:rPr>
                <w:rFonts w:ascii="Times New Roman" w:hAnsi="Times New Roman"/>
              </w:rPr>
              <w:t>Note: Biology Department Majors and minors are limited to a maximum of two ENS courses as upper-division biology courses for the Department of Biology major or minor</w:t>
            </w:r>
          </w:p>
          <w:p w14:paraId="0CAF8CF5" w14:textId="77777777" w:rsidR="001E22EF" w:rsidRDefault="001E22EF" w:rsidP="007257D8">
            <w:pPr>
              <w:spacing w:after="0"/>
              <w:rPr>
                <w:rFonts w:ascii="Times New Roman" w:hAnsi="Times New Roman"/>
                <w:i/>
                <w:iCs/>
              </w:rPr>
            </w:pPr>
          </w:p>
          <w:p w14:paraId="67B48F3C" w14:textId="6B5A9268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4E7D760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D3E4AE7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63FD8F1C" w14:textId="77777777" w:rsidTr="000836B6">
        <w:trPr>
          <w:cantSplit/>
        </w:trPr>
        <w:tc>
          <w:tcPr>
            <w:tcW w:w="3617" w:type="pct"/>
          </w:tcPr>
          <w:p w14:paraId="2E09CB41" w14:textId="43F7F24F" w:rsidR="003A6270" w:rsidRDefault="00D93917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</w:t>
            </w:r>
            <w:r w:rsidR="003A6270">
              <w:rPr>
                <w:rFonts w:cstheme="minorHAnsi"/>
              </w:rPr>
              <w:t xml:space="preserve"> Elective (4cr)</w:t>
            </w:r>
          </w:p>
          <w:p w14:paraId="48C757A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7A6FB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1DB03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D93917" w:rsidRPr="00597CC6" w14:paraId="4123EFCA" w14:textId="77777777" w:rsidTr="000836B6">
        <w:trPr>
          <w:cantSplit/>
        </w:trPr>
        <w:tc>
          <w:tcPr>
            <w:tcW w:w="3617" w:type="pct"/>
          </w:tcPr>
          <w:p w14:paraId="1AB2EAA8" w14:textId="20696BDB" w:rsidR="00D93917" w:rsidRDefault="00D93917" w:rsidP="00D9391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55A03760" w14:textId="77777777" w:rsidR="00D93917" w:rsidRDefault="00D9391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E794F8A" w14:textId="77777777" w:rsidR="00D93917" w:rsidRPr="006A68B8" w:rsidRDefault="00D9391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D5008" w14:textId="77777777" w:rsidR="00D93917" w:rsidRPr="006A68B8" w:rsidRDefault="00D93917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Pr="003A6270" w:rsidRDefault="007257D8" w:rsidP="007257D8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6CA9D" w14:textId="77777777" w:rsidR="009E3360" w:rsidRDefault="009E3360" w:rsidP="00A5113C">
      <w:pPr>
        <w:spacing w:after="0"/>
      </w:pPr>
      <w:r>
        <w:separator/>
      </w:r>
    </w:p>
  </w:endnote>
  <w:endnote w:type="continuationSeparator" w:id="0">
    <w:p w14:paraId="1E917D95" w14:textId="77777777" w:rsidR="009E3360" w:rsidRDefault="009E3360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DB8FF" w14:textId="77777777" w:rsidR="009E3360" w:rsidRDefault="009E3360" w:rsidP="00A5113C">
      <w:pPr>
        <w:spacing w:after="0"/>
      </w:pPr>
      <w:r>
        <w:separator/>
      </w:r>
    </w:p>
  </w:footnote>
  <w:footnote w:type="continuationSeparator" w:id="0">
    <w:p w14:paraId="48255373" w14:textId="77777777" w:rsidR="009E3360" w:rsidRDefault="009E3360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1834672">
    <w:abstractNumId w:val="1"/>
  </w:num>
  <w:num w:numId="2" w16cid:durableId="235674101">
    <w:abstractNumId w:val="2"/>
  </w:num>
  <w:num w:numId="3" w16cid:durableId="122774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208E7"/>
    <w:rsid w:val="000652B6"/>
    <w:rsid w:val="000B6A27"/>
    <w:rsid w:val="000B7FC0"/>
    <w:rsid w:val="000D0B20"/>
    <w:rsid w:val="000D390D"/>
    <w:rsid w:val="00103A12"/>
    <w:rsid w:val="001A3A6D"/>
    <w:rsid w:val="001C0A72"/>
    <w:rsid w:val="001E22EF"/>
    <w:rsid w:val="001F6F90"/>
    <w:rsid w:val="00230D07"/>
    <w:rsid w:val="00233CE6"/>
    <w:rsid w:val="00235F2A"/>
    <w:rsid w:val="00237A71"/>
    <w:rsid w:val="002566EE"/>
    <w:rsid w:val="00267C1B"/>
    <w:rsid w:val="00270AC2"/>
    <w:rsid w:val="00290ABF"/>
    <w:rsid w:val="002946E6"/>
    <w:rsid w:val="002E08A0"/>
    <w:rsid w:val="002E6F28"/>
    <w:rsid w:val="002F43B3"/>
    <w:rsid w:val="00310FB1"/>
    <w:rsid w:val="00366CF4"/>
    <w:rsid w:val="003A3329"/>
    <w:rsid w:val="003A6270"/>
    <w:rsid w:val="00403CB1"/>
    <w:rsid w:val="00404FDC"/>
    <w:rsid w:val="00422485"/>
    <w:rsid w:val="004234DF"/>
    <w:rsid w:val="00433553"/>
    <w:rsid w:val="004411A7"/>
    <w:rsid w:val="00443AAD"/>
    <w:rsid w:val="0046097D"/>
    <w:rsid w:val="00475D23"/>
    <w:rsid w:val="00484B93"/>
    <w:rsid w:val="005067AF"/>
    <w:rsid w:val="00520D55"/>
    <w:rsid w:val="005339EA"/>
    <w:rsid w:val="0054257A"/>
    <w:rsid w:val="005568F4"/>
    <w:rsid w:val="00576E3F"/>
    <w:rsid w:val="00597CC6"/>
    <w:rsid w:val="005A57B8"/>
    <w:rsid w:val="005B2274"/>
    <w:rsid w:val="005B72A2"/>
    <w:rsid w:val="005C64DC"/>
    <w:rsid w:val="005D1B18"/>
    <w:rsid w:val="005F79E4"/>
    <w:rsid w:val="0063579D"/>
    <w:rsid w:val="0064090B"/>
    <w:rsid w:val="006464A0"/>
    <w:rsid w:val="00673707"/>
    <w:rsid w:val="00693245"/>
    <w:rsid w:val="006A68B8"/>
    <w:rsid w:val="006E0A87"/>
    <w:rsid w:val="006F2877"/>
    <w:rsid w:val="007241C5"/>
    <w:rsid w:val="007257D8"/>
    <w:rsid w:val="00726D6E"/>
    <w:rsid w:val="00735149"/>
    <w:rsid w:val="00752C28"/>
    <w:rsid w:val="00765C86"/>
    <w:rsid w:val="007A0E31"/>
    <w:rsid w:val="007F140B"/>
    <w:rsid w:val="008102C4"/>
    <w:rsid w:val="00815B0A"/>
    <w:rsid w:val="00842DBA"/>
    <w:rsid w:val="00880BBB"/>
    <w:rsid w:val="008B5C34"/>
    <w:rsid w:val="008E3B42"/>
    <w:rsid w:val="008F4595"/>
    <w:rsid w:val="00902A5F"/>
    <w:rsid w:val="009431D7"/>
    <w:rsid w:val="00987D73"/>
    <w:rsid w:val="009A4305"/>
    <w:rsid w:val="009E320D"/>
    <w:rsid w:val="009E3360"/>
    <w:rsid w:val="00A12A9C"/>
    <w:rsid w:val="00A5113C"/>
    <w:rsid w:val="00A52490"/>
    <w:rsid w:val="00A54351"/>
    <w:rsid w:val="00A87DED"/>
    <w:rsid w:val="00AA7C8C"/>
    <w:rsid w:val="00AC38AF"/>
    <w:rsid w:val="00AE0437"/>
    <w:rsid w:val="00B0144D"/>
    <w:rsid w:val="00B26CAC"/>
    <w:rsid w:val="00B26DAD"/>
    <w:rsid w:val="00B60A29"/>
    <w:rsid w:val="00B62751"/>
    <w:rsid w:val="00BC7C1F"/>
    <w:rsid w:val="00BE4E97"/>
    <w:rsid w:val="00BF6D7D"/>
    <w:rsid w:val="00BF7739"/>
    <w:rsid w:val="00C20C31"/>
    <w:rsid w:val="00C53CBE"/>
    <w:rsid w:val="00CB6122"/>
    <w:rsid w:val="00D17976"/>
    <w:rsid w:val="00D421C1"/>
    <w:rsid w:val="00D47232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A684D"/>
    <w:rsid w:val="00EA6BBF"/>
    <w:rsid w:val="00EF2C1D"/>
    <w:rsid w:val="00F02E4E"/>
    <w:rsid w:val="00F423EC"/>
    <w:rsid w:val="00F60F78"/>
    <w:rsid w:val="00F60F98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artment-of-biology/departmental-degree-require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34</Words>
  <Characters>874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02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rine Science - Biology</dc:title>
  <dc:subject/>
  <dc:creator>The University of Tampa</dc:creator>
  <cp:keywords>Unofficial, Degree, Planning, Worksheet, Major, BS, in, Marine, Science, Biology, The, University, of, Tampa</cp:keywords>
  <dc:description/>
  <cp:lastModifiedBy>seBlake Baase</cp:lastModifiedBy>
  <cp:revision>2</cp:revision>
  <dcterms:created xsi:type="dcterms:W3CDTF">2025-09-17T18:39:00Z</dcterms:created>
  <dcterms:modified xsi:type="dcterms:W3CDTF">2025-09-17T18:39:00Z</dcterms:modified>
  <cp:category/>
</cp:coreProperties>
</file>